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4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4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4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4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ы getopts grep, напишем скрипт для первого задани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17106"/>
            <wp:effectExtent b="0" l="0" r="0" t="0"/>
            <wp:docPr descr="Figure 1: Скрипт первого задан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 первого задан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м командный файл и проверим его работоспособность , прописав соответствующие опции в команде. Результат работы проверим в файле output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229612"/>
            <wp:effectExtent b="0" l="0" r="0" t="0"/>
            <wp:docPr descr="Figure 2: Запуск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держимое файла inpu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50381"/>
            <wp:effectExtent b="0" l="0" r="0" t="0"/>
            <wp:docPr descr="Figure 3: input.txt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input.tx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держимое файла outpu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25265"/>
            <wp:effectExtent b="0" l="0" r="0" t="0"/>
            <wp:docPr descr="Figure 4: output.txt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output.tx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шем код для файла с поддержкой С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46264"/>
            <wp:effectExtent b="0" l="0" r="0" t="0"/>
            <wp:docPr descr="Figure 5: Файл с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айл с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я раннее написанный код СИ , напишем скрипт для командного файла, который будет удовлетворять условия задания 2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17106"/>
            <wp:effectExtent b="0" l="0" r="0" t="0"/>
            <wp:docPr descr="Figure 6: Командный файл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андный файл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уск командного файла и проверка работоспособности кода. Действительно, все необходимые проверки над вводимыми пользователем числами проводятся. Задание выполнено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10183"/>
            <wp:effectExtent b="0" l="0" r="0" t="0"/>
            <wp:docPr descr="Figure 7: Запуск и проверка работоспособности код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 проверка работоспособности код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пишем скрипт для третьего задания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218945"/>
            <wp:effectExtent b="0" l="0" r="0" t="0"/>
            <wp:docPr descr="Figure 8: Скрипт третьего задан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крипт третьего задан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устим командный файл и увидим, что при первом запуске создается 3 файла тмп и при повторном запуске, созданные им файлы удаляются, тем самым программа соответствует условиям задания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719294"/>
            <wp:effectExtent b="0" l="0" r="0" t="0"/>
            <wp:docPr descr="Figure 9: Запуск и проверк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и проверк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Напишем скрипт для последнего задания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658540"/>
            <wp:effectExtent b="0" l="0" r="0" t="0"/>
            <wp:docPr descr="Figure 10: Скрипт последнего задания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крипт последнего задания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Запустим командный файл и увидим, что при запуске архив и файл FILES.txt были успешно созданы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960318"/>
            <wp:effectExtent b="0" l="0" r="0" t="0"/>
            <wp:docPr descr="Figure 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верим результат, открыв файл FILES.txt , в которой и указываются все архивированные файлы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083718"/>
            <wp:effectExtent b="0" l="0" r="0" t="0"/>
            <wp:docPr descr="Figure 12: Резульатт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зульатт</w:t>
      </w:r>
    </w:p>
    <w:bookmarkEnd w:id="0"/>
    <w:bookmarkEnd w:id="71"/>
    <w:bookmarkStart w:id="7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ибшер Кирилл Владимирович</dc:creator>
  <dc:language>ru-RU</dc:language>
  <cp:keywords/>
  <dcterms:created xsi:type="dcterms:W3CDTF">2023-04-19T15:13:39Z</dcterms:created>
  <dcterms:modified xsi:type="dcterms:W3CDTF">2023-04-19T15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